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15F1" w14:textId="0A26449C" w:rsidR="006D23D7" w:rsidRPr="00206615" w:rsidRDefault="00B36B42">
      <w:pPr>
        <w:rPr>
          <w:rFonts w:ascii="Arial" w:hAnsi="Arial" w:cs="Arial"/>
          <w:b/>
          <w:bCs/>
          <w:sz w:val="36"/>
          <w:szCs w:val="36"/>
        </w:rPr>
      </w:pPr>
      <w:r w:rsidRPr="00206615">
        <w:rPr>
          <w:rFonts w:ascii="Arial" w:hAnsi="Arial" w:cs="Arial"/>
          <w:b/>
          <w:bCs/>
          <w:sz w:val="36"/>
          <w:szCs w:val="36"/>
        </w:rPr>
        <w:t xml:space="preserve">Django </w:t>
      </w:r>
      <w:r w:rsidR="00580B53" w:rsidRPr="00206615">
        <w:rPr>
          <w:rFonts w:ascii="Arial" w:hAnsi="Arial" w:cs="Arial"/>
          <w:b/>
          <w:bCs/>
          <w:sz w:val="36"/>
          <w:szCs w:val="36"/>
        </w:rPr>
        <w:t xml:space="preserve">Exercise </w:t>
      </w:r>
      <w:r w:rsidRPr="00206615">
        <w:rPr>
          <w:rFonts w:ascii="Arial" w:hAnsi="Arial" w:cs="Arial"/>
          <w:b/>
          <w:bCs/>
          <w:sz w:val="36"/>
          <w:szCs w:val="36"/>
        </w:rPr>
        <w:t xml:space="preserve">– </w:t>
      </w:r>
      <w:r w:rsidR="006C6C31" w:rsidRPr="00206615">
        <w:rPr>
          <w:rFonts w:ascii="Arial" w:hAnsi="Arial" w:cs="Arial"/>
          <w:b/>
          <w:bCs/>
          <w:sz w:val="36"/>
          <w:szCs w:val="36"/>
        </w:rPr>
        <w:t>Adding the Courses Component</w:t>
      </w:r>
    </w:p>
    <w:p w14:paraId="3187D72D" w14:textId="0B923781" w:rsidR="00667D48" w:rsidRPr="00206615" w:rsidRDefault="006D23D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  <w:sz w:val="28"/>
          <w:szCs w:val="28"/>
        </w:rPr>
        <w:t>This</w:t>
      </w:r>
      <w:r w:rsidR="00BE66CB" w:rsidRPr="00206615">
        <w:rPr>
          <w:rFonts w:ascii="Arial" w:hAnsi="Arial" w:cs="Arial"/>
          <w:b/>
          <w:bCs/>
          <w:sz w:val="28"/>
          <w:szCs w:val="28"/>
        </w:rPr>
        <w:t xml:space="preserve"> Exercise</w:t>
      </w:r>
      <w:r w:rsidRPr="00206615">
        <w:rPr>
          <w:rFonts w:ascii="Arial" w:hAnsi="Arial" w:cs="Arial"/>
          <w:b/>
          <w:bCs/>
          <w:sz w:val="28"/>
          <w:szCs w:val="28"/>
        </w:rPr>
        <w:t xml:space="preserve"> will be an extension of our demo we did in class</w:t>
      </w:r>
      <w:r w:rsidRPr="00206615">
        <w:rPr>
          <w:rFonts w:ascii="Arial" w:hAnsi="Arial" w:cs="Arial"/>
          <w:b/>
          <w:bCs/>
        </w:rPr>
        <w:t xml:space="preserve">: </w:t>
      </w:r>
      <w:r w:rsidRPr="00206615">
        <w:rPr>
          <w:rFonts w:ascii="Arial" w:hAnsi="Arial" w:cs="Arial"/>
          <w:b/>
          <w:bCs/>
          <w:sz w:val="28"/>
          <w:szCs w:val="28"/>
        </w:rPr>
        <w:t>Students Demo</w:t>
      </w:r>
    </w:p>
    <w:p w14:paraId="09B415CB" w14:textId="77777777" w:rsidR="005F23FD" w:rsidRPr="00206615" w:rsidRDefault="005F23FD" w:rsidP="00462C2A">
      <w:pPr>
        <w:rPr>
          <w:rFonts w:ascii="Arial" w:hAnsi="Arial" w:cs="Arial"/>
          <w:b/>
          <w:bCs/>
        </w:rPr>
      </w:pPr>
    </w:p>
    <w:p w14:paraId="29FEBEB3" w14:textId="20B98F1D" w:rsidR="00462C2A" w:rsidRPr="00206615" w:rsidRDefault="00462C2A" w:rsidP="00462C2A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Activating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the</w:t>
      </w:r>
      <w:r w:rsidR="00A44879" w:rsidRPr="00206615">
        <w:rPr>
          <w:rFonts w:ascii="Arial" w:hAnsi="Arial" w:cs="Arial"/>
          <w:b/>
          <w:bCs/>
        </w:rPr>
        <w:t xml:space="preserve"> Virtual Environment</w:t>
      </w:r>
    </w:p>
    <w:p w14:paraId="21D6015B" w14:textId="49143BCC" w:rsidR="00462C2A" w:rsidRPr="00206615" w:rsidRDefault="00462C2A" w:rsidP="00462C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Navigate into you</w:t>
      </w:r>
      <w:r w:rsidR="00D707A2" w:rsidRPr="00206615">
        <w:rPr>
          <w:rFonts w:ascii="Arial" w:hAnsi="Arial" w:cs="Arial"/>
        </w:rPr>
        <w:t>r</w:t>
      </w:r>
      <w:r w:rsidRPr="00206615">
        <w:rPr>
          <w:rFonts w:ascii="Arial" w:hAnsi="Arial" w:cs="Arial"/>
        </w:rPr>
        <w:t xml:space="preserve"> python virtual environment </w:t>
      </w:r>
      <w:r w:rsidR="00D707A2" w:rsidRPr="00206615">
        <w:rPr>
          <w:rFonts w:ascii="Arial" w:hAnsi="Arial" w:cs="Arial"/>
        </w:rPr>
        <w:t xml:space="preserve">Scripts folder </w:t>
      </w:r>
      <w:r w:rsidRPr="00206615">
        <w:rPr>
          <w:rFonts w:ascii="Arial" w:hAnsi="Arial" w:cs="Arial"/>
        </w:rPr>
        <w:t>(e.g.</w:t>
      </w:r>
      <w:r w:rsidR="00FA62AE" w:rsidRPr="00206615">
        <w:rPr>
          <w:rFonts w:ascii="Arial" w:hAnsi="Arial" w:cs="Arial"/>
        </w:rPr>
        <w:t xml:space="preserve"> </w:t>
      </w:r>
      <w:r w:rsidR="00FA62AE" w:rsidRPr="00206615">
        <w:rPr>
          <w:rFonts w:ascii="Arial" w:hAnsi="Arial" w:cs="Arial"/>
          <w:b/>
          <w:bCs/>
        </w:rPr>
        <w:t>C:/src/Python_Workspace/[virtual environment]</w:t>
      </w:r>
      <w:r w:rsidR="00D707A2" w:rsidRPr="00206615">
        <w:rPr>
          <w:rFonts w:ascii="Arial" w:hAnsi="Arial" w:cs="Arial"/>
          <w:b/>
          <w:bCs/>
        </w:rPr>
        <w:t>\Scripts</w:t>
      </w:r>
      <w:r w:rsidRPr="00206615">
        <w:rPr>
          <w:rFonts w:ascii="Arial" w:hAnsi="Arial" w:cs="Arial"/>
        </w:rPr>
        <w:t>)</w:t>
      </w:r>
      <w:r w:rsidR="00D707A2" w:rsidRPr="00206615">
        <w:rPr>
          <w:rFonts w:ascii="Arial" w:hAnsi="Arial" w:cs="Arial"/>
        </w:rPr>
        <w:t xml:space="preserve"> </w:t>
      </w:r>
    </w:p>
    <w:p w14:paraId="2846E909" w14:textId="70DB75CC" w:rsidR="00D707A2" w:rsidRPr="00206615" w:rsidRDefault="00D707A2" w:rsidP="003D09D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Type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="003D09D3" w:rsidRPr="00206615">
        <w:rPr>
          <w:rFonts w:ascii="Arial" w:hAnsi="Arial" w:cs="Arial"/>
          <w:b/>
          <w:bCs/>
        </w:rPr>
        <w:t>”</w:t>
      </w:r>
      <w:r w:rsidRPr="00206615">
        <w:rPr>
          <w:rFonts w:ascii="Arial" w:hAnsi="Arial" w:cs="Arial"/>
        </w:rPr>
        <w:t xml:space="preserve"> or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Pr="00206615">
        <w:rPr>
          <w:rFonts w:ascii="Arial" w:hAnsi="Arial" w:cs="Arial"/>
        </w:rPr>
        <w:t>.</w:t>
      </w:r>
      <w:r w:rsidRPr="00206615">
        <w:rPr>
          <w:rFonts w:ascii="Arial" w:hAnsi="Arial" w:cs="Arial"/>
          <w:b/>
          <w:bCs/>
        </w:rPr>
        <w:t>bat</w:t>
      </w:r>
      <w:r w:rsidR="003D09D3" w:rsidRPr="00206615">
        <w:rPr>
          <w:rFonts w:ascii="Arial" w:hAnsi="Arial" w:cs="Arial"/>
          <w:b/>
          <w:bCs/>
        </w:rPr>
        <w:t xml:space="preserve">” </w:t>
      </w:r>
      <w:r w:rsidR="003D09D3" w:rsidRPr="00206615">
        <w:rPr>
          <w:rFonts w:ascii="Arial" w:hAnsi="Arial" w:cs="Arial"/>
        </w:rPr>
        <w:t>and press enter.</w:t>
      </w:r>
    </w:p>
    <w:p w14:paraId="7214BD92" w14:textId="77777777" w:rsidR="005F23FD" w:rsidRPr="00206615" w:rsidRDefault="005F23FD">
      <w:pPr>
        <w:rPr>
          <w:rFonts w:ascii="Arial" w:hAnsi="Arial" w:cs="Arial"/>
          <w:b/>
          <w:bCs/>
        </w:rPr>
      </w:pPr>
    </w:p>
    <w:p w14:paraId="0E6A287E" w14:textId="1CE4015B" w:rsidR="00580B53" w:rsidRPr="00206615" w:rsidRDefault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2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Creating the Application</w:t>
      </w:r>
    </w:p>
    <w:p w14:paraId="37381B97" w14:textId="4E1B7A34" w:rsidR="00E51BA6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06615">
        <w:rPr>
          <w:rFonts w:ascii="Arial" w:hAnsi="Arial" w:cs="Arial"/>
        </w:rPr>
        <w:t>Navigate out of the scripts folder</w:t>
      </w:r>
      <w:r w:rsidR="00DB7879" w:rsidRPr="00206615">
        <w:rPr>
          <w:rFonts w:ascii="Arial" w:hAnsi="Arial" w:cs="Arial"/>
        </w:rPr>
        <w:t xml:space="preserve"> and</w:t>
      </w:r>
      <w:r w:rsidRPr="00206615">
        <w:rPr>
          <w:rFonts w:ascii="Arial" w:hAnsi="Arial" w:cs="Arial"/>
        </w:rPr>
        <w:t xml:space="preserve"> into a </w:t>
      </w:r>
      <w:r w:rsidR="00DB7879" w:rsidRPr="00206615">
        <w:rPr>
          <w:rFonts w:ascii="Arial" w:hAnsi="Arial" w:cs="Arial"/>
        </w:rPr>
        <w:t>demo project we created in class</w:t>
      </w:r>
    </w:p>
    <w:p w14:paraId="796564E0" w14:textId="56FEC315" w:rsidR="00580B53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Run the following command:</w:t>
      </w:r>
      <w:r w:rsidR="00580B53" w:rsidRPr="00206615">
        <w:rPr>
          <w:rFonts w:ascii="Arial" w:hAnsi="Arial" w:cs="Arial"/>
        </w:rPr>
        <w:t xml:space="preserve">  </w:t>
      </w:r>
      <w:r w:rsidR="00580B53" w:rsidRPr="00206615">
        <w:rPr>
          <w:rFonts w:ascii="Arial" w:hAnsi="Arial" w:cs="Arial"/>
          <w:b/>
          <w:bCs/>
        </w:rPr>
        <w:t xml:space="preserve">py manage.py startapp </w:t>
      </w:r>
      <w:r w:rsidR="006C6C31" w:rsidRPr="00206615">
        <w:rPr>
          <w:rFonts w:ascii="Arial" w:hAnsi="Arial" w:cs="Arial"/>
          <w:b/>
          <w:bCs/>
        </w:rPr>
        <w:t xml:space="preserve">courses </w:t>
      </w:r>
    </w:p>
    <w:p w14:paraId="13F79A38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693B0B73" w14:textId="08753825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3</w:t>
      </w:r>
      <w:r w:rsidR="00883F1C" w:rsidRPr="00206615">
        <w:rPr>
          <w:rFonts w:ascii="Arial" w:hAnsi="Arial" w:cs="Arial"/>
          <w:b/>
          <w:bCs/>
        </w:rPr>
        <w:t>.</w:t>
      </w:r>
      <w:r w:rsidR="00881B16" w:rsidRPr="00206615">
        <w:rPr>
          <w:rFonts w:ascii="Arial" w:hAnsi="Arial" w:cs="Arial"/>
          <w:b/>
          <w:bCs/>
        </w:rPr>
        <w:t xml:space="preserve"> Creating the Model</w:t>
      </w:r>
    </w:p>
    <w:p w14:paraId="0F7B8710" w14:textId="4CD96CDB" w:rsidR="00580B53" w:rsidRPr="00206615" w:rsidRDefault="00BF13AD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</w:t>
      </w:r>
      <w:r w:rsidR="00580B53" w:rsidRPr="00206615">
        <w:rPr>
          <w:rFonts w:ascii="Arial" w:hAnsi="Arial" w:cs="Arial"/>
        </w:rPr>
        <w:t xml:space="preserve"> the model</w:t>
      </w:r>
    </w:p>
    <w:p w14:paraId="65E4FD79" w14:textId="29DBA48C" w:rsidR="00F64DFD" w:rsidRPr="00206615" w:rsidRDefault="00BF13AD" w:rsidP="00580B5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c</w:t>
      </w:r>
      <w:r w:rsidR="00580B53" w:rsidRPr="00206615">
        <w:rPr>
          <w:rFonts w:ascii="Arial" w:hAnsi="Arial" w:cs="Arial"/>
          <w:b/>
          <w:bCs/>
        </w:rPr>
        <w:t>ourse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name</w:t>
      </w:r>
      <w:r w:rsidRPr="00206615">
        <w:rPr>
          <w:rFonts w:ascii="Arial" w:hAnsi="Arial" w:cs="Arial"/>
        </w:rPr>
        <w:t xml:space="preserve"> </w:t>
      </w:r>
    </w:p>
    <w:p w14:paraId="55C0976F" w14:textId="1F42EF59" w:rsidR="00580B53" w:rsidRPr="00206615" w:rsidRDefault="00BF13AD" w:rsidP="00F64DF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max</w:t>
      </w:r>
      <w:r w:rsidRPr="00206615">
        <w:rPr>
          <w:rFonts w:ascii="Arial" w:hAnsi="Arial" w:cs="Arial"/>
        </w:rPr>
        <w:t xml:space="preserve"> </w:t>
      </w:r>
      <w:r w:rsidRPr="00206615">
        <w:rPr>
          <w:rFonts w:ascii="Arial" w:hAnsi="Arial" w:cs="Arial"/>
          <w:b/>
          <w:bCs/>
        </w:rPr>
        <w:t>length</w:t>
      </w:r>
      <w:r w:rsidRPr="00206615">
        <w:rPr>
          <w:rFonts w:ascii="Arial" w:hAnsi="Arial" w:cs="Arial"/>
        </w:rPr>
        <w:t xml:space="preserve"> should be </w:t>
      </w:r>
      <w:r w:rsidR="006A056F" w:rsidRPr="00206615">
        <w:rPr>
          <w:rFonts w:ascii="Arial" w:hAnsi="Arial" w:cs="Arial"/>
          <w:b/>
          <w:bCs/>
        </w:rPr>
        <w:t>250</w:t>
      </w:r>
    </w:p>
    <w:p w14:paraId="58AEA388" w14:textId="67C56CDD" w:rsidR="00F64DFD" w:rsidRPr="00206615" w:rsidRDefault="00BF13AD" w:rsidP="00F64DF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</w:t>
      </w:r>
      <w:r w:rsidR="00580B53" w:rsidRPr="00206615">
        <w:rPr>
          <w:rFonts w:ascii="Arial" w:hAnsi="Arial" w:cs="Arial"/>
          <w:b/>
          <w:bCs/>
        </w:rPr>
        <w:t>tart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date</w:t>
      </w:r>
    </w:p>
    <w:p w14:paraId="2B08B785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7E7D7AC3" w14:textId="421E9A0D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4</w:t>
      </w:r>
      <w:r w:rsidR="00883F1C" w:rsidRPr="00206615">
        <w:rPr>
          <w:rFonts w:ascii="Arial" w:hAnsi="Arial" w:cs="Arial"/>
          <w:b/>
          <w:bCs/>
        </w:rPr>
        <w:t>.</w:t>
      </w:r>
      <w:r w:rsidR="00B36B42" w:rsidRPr="00206615">
        <w:rPr>
          <w:rFonts w:ascii="Arial" w:hAnsi="Arial" w:cs="Arial"/>
          <w:b/>
          <w:bCs/>
        </w:rPr>
        <w:t xml:space="preserve"> </w:t>
      </w:r>
      <w:r w:rsidR="00BF13AD" w:rsidRPr="00206615">
        <w:rPr>
          <w:rFonts w:ascii="Arial" w:hAnsi="Arial" w:cs="Arial"/>
          <w:b/>
          <w:bCs/>
        </w:rPr>
        <w:t>Adding Model to the Project</w:t>
      </w:r>
    </w:p>
    <w:p w14:paraId="4E5D90BA" w14:textId="25BA5854" w:rsidR="008C0129" w:rsidRPr="00206615" w:rsidRDefault="00580B53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r w:rsidR="00F64DFD" w:rsidRPr="00206615">
        <w:rPr>
          <w:rFonts w:ascii="Arial" w:hAnsi="Arial" w:cs="Arial"/>
        </w:rPr>
        <w:t xml:space="preserve">the </w:t>
      </w:r>
      <w:r w:rsidR="003C4283">
        <w:rPr>
          <w:rFonts w:ascii="Arial" w:hAnsi="Arial" w:cs="Arial"/>
        </w:rPr>
        <w:t>Courses</w:t>
      </w:r>
      <w:r w:rsidR="00F64DFD" w:rsidRPr="00206615">
        <w:rPr>
          <w:rFonts w:ascii="Arial" w:hAnsi="Arial" w:cs="Arial"/>
        </w:rPr>
        <w:t xml:space="preserve"> Component</w:t>
      </w:r>
      <w:r w:rsidRPr="00206615">
        <w:rPr>
          <w:rFonts w:ascii="Arial" w:hAnsi="Arial" w:cs="Arial"/>
        </w:rPr>
        <w:t xml:space="preserve"> in settings</w:t>
      </w:r>
      <w:r w:rsidR="008C0129" w:rsidRPr="00206615">
        <w:rPr>
          <w:rFonts w:ascii="Arial" w:hAnsi="Arial" w:cs="Arial"/>
        </w:rPr>
        <w:t xml:space="preserve"> </w:t>
      </w:r>
    </w:p>
    <w:p w14:paraId="711E5151" w14:textId="55CA564C" w:rsidR="00580B53" w:rsidRPr="00206615" w:rsidRDefault="00580B53" w:rsidP="008C012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courses.apps.CoursesConfig</w:t>
      </w:r>
    </w:p>
    <w:p w14:paraId="37D6AFAF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4BB9D4B1" w14:textId="14706B72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5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Make Migrations</w:t>
      </w:r>
    </w:p>
    <w:p w14:paraId="332174A0" w14:textId="77777777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Py manage.py makemigrations [--name] &lt;name&gt;</w:t>
      </w:r>
    </w:p>
    <w:p w14:paraId="2581C9E9" w14:textId="52669D6A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Py manage.py migrate</w:t>
      </w:r>
    </w:p>
    <w:p w14:paraId="493BC138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5F742EDB" w14:textId="78E62986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6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Create the URL</w:t>
      </w:r>
      <w:r w:rsidR="00437530" w:rsidRPr="00206615">
        <w:rPr>
          <w:rFonts w:ascii="Arial" w:hAnsi="Arial" w:cs="Arial"/>
          <w:b/>
          <w:bCs/>
        </w:rPr>
        <w:t xml:space="preserve"> paths</w:t>
      </w:r>
      <w:r w:rsidR="008C0129" w:rsidRPr="00206615">
        <w:rPr>
          <w:rFonts w:ascii="Arial" w:hAnsi="Arial" w:cs="Arial"/>
          <w:b/>
          <w:bCs/>
        </w:rPr>
        <w:t xml:space="preserve"> for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="008C0129" w:rsidRPr="00206615">
        <w:rPr>
          <w:rFonts w:ascii="Arial" w:hAnsi="Arial" w:cs="Arial"/>
          <w:b/>
          <w:bCs/>
        </w:rPr>
        <w:t>Component</w:t>
      </w:r>
    </w:p>
    <w:p w14:paraId="4F4EFB8D" w14:textId="590D3C40" w:rsidR="008C0129" w:rsidRPr="00206615" w:rsidRDefault="008C012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Create a urls.py file inside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Pr="00206615">
        <w:rPr>
          <w:rFonts w:ascii="Arial" w:hAnsi="Arial" w:cs="Arial"/>
          <w:b/>
          <w:bCs/>
        </w:rPr>
        <w:t>Component</w:t>
      </w:r>
      <w:r w:rsidR="00437530" w:rsidRPr="00206615">
        <w:rPr>
          <w:rFonts w:ascii="Arial" w:hAnsi="Arial" w:cs="Arial"/>
          <w:b/>
          <w:bCs/>
        </w:rPr>
        <w:t xml:space="preserve"> (demo/</w:t>
      </w:r>
      <w:r w:rsidR="00314CDD">
        <w:rPr>
          <w:rFonts w:ascii="Arial" w:hAnsi="Arial" w:cs="Arial"/>
          <w:b/>
          <w:bCs/>
        </w:rPr>
        <w:t>courses</w:t>
      </w:r>
      <w:r w:rsidR="00437530" w:rsidRPr="00206615">
        <w:rPr>
          <w:rFonts w:ascii="Arial" w:hAnsi="Arial" w:cs="Arial"/>
          <w:b/>
          <w:bCs/>
        </w:rPr>
        <w:t>/url.py)</w:t>
      </w:r>
    </w:p>
    <w:p w14:paraId="3D09A060" w14:textId="4F9CD973" w:rsidR="00056989" w:rsidRPr="00206615" w:rsidRDefault="00056989" w:rsidP="002155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Make urls – ‘’ list, &lt;int:pk&gt;/ details, addCourses add</w:t>
      </w:r>
    </w:p>
    <w:p w14:paraId="59A26D67" w14:textId="77777777" w:rsidR="005F23FD" w:rsidRPr="00206615" w:rsidRDefault="005F23FD" w:rsidP="00215589">
      <w:pPr>
        <w:rPr>
          <w:rFonts w:ascii="Arial" w:hAnsi="Arial" w:cs="Arial"/>
          <w:b/>
          <w:bCs/>
        </w:rPr>
      </w:pPr>
    </w:p>
    <w:p w14:paraId="7584DD11" w14:textId="77777777" w:rsidR="00FC2B57" w:rsidRPr="00206615" w:rsidRDefault="00FC2B57" w:rsidP="00215589">
      <w:pPr>
        <w:rPr>
          <w:rFonts w:ascii="Arial" w:hAnsi="Arial" w:cs="Arial"/>
          <w:b/>
          <w:bCs/>
        </w:rPr>
      </w:pPr>
    </w:p>
    <w:p w14:paraId="350BFE2E" w14:textId="77777777" w:rsidR="00206615" w:rsidRDefault="00206615" w:rsidP="00215589">
      <w:pPr>
        <w:rPr>
          <w:rFonts w:ascii="Arial" w:hAnsi="Arial" w:cs="Arial"/>
          <w:b/>
          <w:bCs/>
        </w:rPr>
      </w:pPr>
    </w:p>
    <w:p w14:paraId="2F032FF1" w14:textId="47A8E2A7" w:rsidR="00215589" w:rsidRPr="00206615" w:rsidRDefault="00215589" w:rsidP="002155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lastRenderedPageBreak/>
        <w:t>Step 7</w:t>
      </w:r>
      <w:r w:rsidR="00883F1C" w:rsidRPr="00206615">
        <w:rPr>
          <w:rFonts w:ascii="Arial" w:hAnsi="Arial" w:cs="Arial"/>
          <w:b/>
          <w:bCs/>
        </w:rPr>
        <w:t>.</w:t>
      </w:r>
      <w:r w:rsidRPr="00206615">
        <w:rPr>
          <w:rFonts w:ascii="Arial" w:hAnsi="Arial" w:cs="Arial"/>
          <w:b/>
          <w:bCs/>
        </w:rPr>
        <w:t xml:space="preserve"> Add</w:t>
      </w:r>
      <w:r w:rsidR="00437530" w:rsidRPr="00206615">
        <w:rPr>
          <w:rFonts w:ascii="Arial" w:hAnsi="Arial" w:cs="Arial"/>
          <w:b/>
          <w:bCs/>
        </w:rPr>
        <w:t xml:space="preserve"> path to component under main URLs navigation (demo/urls.py)</w:t>
      </w:r>
    </w:p>
    <w:p w14:paraId="3500F6F4" w14:textId="50DA5AB8" w:rsidR="00BC0EBD" w:rsidRPr="00206615" w:rsidRDefault="00056989" w:rsidP="00BC0EB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urls to main urls.py path(‘courses’, include(courses.urls))</w:t>
      </w:r>
    </w:p>
    <w:p w14:paraId="4DE39B34" w14:textId="77777777" w:rsidR="005F23FD" w:rsidRPr="00206615" w:rsidRDefault="005F23FD" w:rsidP="00BC0EBD">
      <w:pPr>
        <w:rPr>
          <w:rFonts w:ascii="Arial" w:hAnsi="Arial" w:cs="Arial"/>
          <w:b/>
          <w:bCs/>
        </w:rPr>
      </w:pPr>
    </w:p>
    <w:p w14:paraId="2BCCAF49" w14:textId="63D718E9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8. Create the Views</w:t>
      </w:r>
    </w:p>
    <w:p w14:paraId="2D64A70B" w14:textId="010EB1EE" w:rsidR="008E3311" w:rsidRPr="00206615" w:rsidRDefault="008E3311" w:rsidP="008E33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Views</w:t>
      </w:r>
    </w:p>
    <w:p w14:paraId="5CA9E8E5" w14:textId="4F8DE084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manual</w:t>
      </w:r>
    </w:p>
    <w:p w14:paraId="10EB14FA" w14:textId="0437B511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istView – generic</w:t>
      </w:r>
    </w:p>
    <w:p w14:paraId="18F3E308" w14:textId="7641A18D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etail </w:t>
      </w:r>
      <w:r w:rsidR="00BC0EBD" w:rsidRPr="00206615">
        <w:rPr>
          <w:rFonts w:ascii="Arial" w:hAnsi="Arial" w:cs="Arial"/>
        </w:rPr>
        <w:t>–</w:t>
      </w:r>
      <w:r w:rsidRPr="00206615">
        <w:rPr>
          <w:rFonts w:ascii="Arial" w:hAnsi="Arial" w:cs="Arial"/>
        </w:rPr>
        <w:t xml:space="preserve"> Generic</w:t>
      </w:r>
    </w:p>
    <w:p w14:paraId="310479F8" w14:textId="44590689" w:rsidR="00BC0EBD" w:rsidRPr="00206615" w:rsidRDefault="00BC0EBD" w:rsidP="00BC0EBD">
      <w:pPr>
        <w:rPr>
          <w:rFonts w:ascii="Arial" w:hAnsi="Arial" w:cs="Arial"/>
          <w:b/>
          <w:bCs/>
        </w:rPr>
      </w:pPr>
    </w:p>
    <w:p w14:paraId="46ADD47A" w14:textId="11E61342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9. Add template files from Starter</w:t>
      </w:r>
    </w:p>
    <w:p w14:paraId="3F10406B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Create a </w:t>
      </w:r>
      <w:r w:rsidRPr="00206615">
        <w:rPr>
          <w:rFonts w:ascii="Arial" w:hAnsi="Arial" w:cs="Arial"/>
          <w:b/>
          <w:bCs/>
        </w:rPr>
        <w:t>Templates</w:t>
      </w:r>
      <w:r w:rsidRPr="00206615">
        <w:rPr>
          <w:rFonts w:ascii="Arial" w:hAnsi="Arial" w:cs="Arial"/>
        </w:rPr>
        <w:t xml:space="preserve"> folder inside the Courses Component</w:t>
      </w:r>
    </w:p>
    <w:p w14:paraId="6D841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7F76E5D5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F5C0EC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59B069A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6B3FB7F6" w14:textId="05D69C30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15328407" w14:textId="73C40E02" w:rsidR="00FC2B57" w:rsidRPr="00206615" w:rsidRDefault="00FC2B57" w:rsidP="00FC2B5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0. Do what is needed to show the required data inside the templates</w:t>
      </w:r>
    </w:p>
    <w:p w14:paraId="5FD2C2D9" w14:textId="43ACAEA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3389F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4ED91BA6" w14:textId="52B5034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54AA324" w14:textId="4B08A6F1" w:rsidR="00FC2B57" w:rsidRPr="00206615" w:rsidRDefault="0025780D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</w:t>
      </w:r>
      <w:r w:rsidR="006A4B2A" w:rsidRPr="00206615">
        <w:rPr>
          <w:rFonts w:ascii="Arial" w:hAnsi="Arial" w:cs="Arial"/>
        </w:rPr>
        <w:t>o what is needed to extend the base html</w:t>
      </w:r>
      <w:r w:rsidR="000975DA" w:rsidRPr="00206615">
        <w:rPr>
          <w:rFonts w:ascii="Arial" w:hAnsi="Arial" w:cs="Arial"/>
        </w:rPr>
        <w:t xml:space="preserve"> file</w:t>
      </w:r>
      <w:r w:rsidR="006A4B2A" w:rsidRPr="00206615">
        <w:rPr>
          <w:rFonts w:ascii="Arial" w:hAnsi="Arial" w:cs="Arial"/>
        </w:rPr>
        <w:t>.</w:t>
      </w:r>
    </w:p>
    <w:p w14:paraId="6F0D0B41" w14:textId="77777777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0AB85028" w14:textId="6607BC1C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a csrf token to the form.</w:t>
      </w:r>
    </w:p>
    <w:p w14:paraId="0D1A440A" w14:textId="5999380A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messages list to show the message after a post.</w:t>
      </w:r>
    </w:p>
    <w:p w14:paraId="7A069787" w14:textId="7AC73ABC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482542FF" w14:textId="1CA9842E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12EBC6C1" w14:textId="6DCA8BED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3E2A97AC" w14:textId="3F7FDE65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o what is needed to show the </w:t>
      </w:r>
      <w:r w:rsidR="0025780D" w:rsidRPr="00206615">
        <w:rPr>
          <w:rFonts w:ascii="Arial" w:hAnsi="Arial" w:cs="Arial"/>
        </w:rPr>
        <w:t>chosen course’s details.</w:t>
      </w:r>
      <w:r w:rsidRPr="00206615">
        <w:rPr>
          <w:rFonts w:ascii="Arial" w:hAnsi="Arial" w:cs="Arial"/>
        </w:rPr>
        <w:t xml:space="preserve"> </w:t>
      </w:r>
    </w:p>
    <w:p w14:paraId="69F00948" w14:textId="2783910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4EB91396" w14:textId="7463F0E8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391DD76A" w14:textId="00CBF7F5" w:rsidR="00A4174C" w:rsidRPr="00206615" w:rsidRDefault="00A4174C" w:rsidP="00A4174C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6593BDD8" w14:textId="21199156" w:rsidR="00D11C6C" w:rsidRPr="00206615" w:rsidRDefault="00D11C6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list of courses showing all the results in the table</w:t>
      </w:r>
      <w:r w:rsidR="00A4174C" w:rsidRPr="00206615">
        <w:rPr>
          <w:rFonts w:ascii="Arial" w:hAnsi="Arial" w:cs="Arial"/>
        </w:rPr>
        <w:t xml:space="preserve"> as well as a link to the details for that one course</w:t>
      </w:r>
      <w:r w:rsidRPr="00206615">
        <w:rPr>
          <w:rFonts w:ascii="Arial" w:hAnsi="Arial" w:cs="Arial"/>
        </w:rPr>
        <w:t>.</w:t>
      </w:r>
    </w:p>
    <w:p w14:paraId="315605FC" w14:textId="42B8502E" w:rsidR="00A4174C" w:rsidRPr="00206615" w:rsidRDefault="00D11C6C" w:rsidP="005C7843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if there are no results in the list show a message “No results to display”</w:t>
      </w:r>
    </w:p>
    <w:p w14:paraId="4D8B912C" w14:textId="5569AC14" w:rsidR="00A4174C" w:rsidRPr="00206615" w:rsidRDefault="00A4174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 a link to add a new course</w:t>
      </w:r>
    </w:p>
    <w:p w14:paraId="435A543E" w14:textId="33E8BCCB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265C86D8" w14:textId="7BB3E781" w:rsidR="00BC0EBD" w:rsidRPr="00206615" w:rsidRDefault="005C7843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Final Step. Run the Application!</w:t>
      </w:r>
    </w:p>
    <w:sectPr w:rsidR="00BC0EBD" w:rsidRPr="00206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FC3"/>
    <w:multiLevelType w:val="hybridMultilevel"/>
    <w:tmpl w:val="ED427BA2"/>
    <w:lvl w:ilvl="0" w:tplc="4432C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DA0MDE1NbcwMzVX0lEKTi0uzszPAykwrQUAU+P87iwAAAA="/>
  </w:docVars>
  <w:rsids>
    <w:rsidRoot w:val="00580B53"/>
    <w:rsid w:val="00056989"/>
    <w:rsid w:val="000975DA"/>
    <w:rsid w:val="00206615"/>
    <w:rsid w:val="00215589"/>
    <w:rsid w:val="0025780D"/>
    <w:rsid w:val="002C03DE"/>
    <w:rsid w:val="002E12EA"/>
    <w:rsid w:val="002E7FB7"/>
    <w:rsid w:val="00314CDD"/>
    <w:rsid w:val="003C4283"/>
    <w:rsid w:val="003D09D3"/>
    <w:rsid w:val="00416C0F"/>
    <w:rsid w:val="00437530"/>
    <w:rsid w:val="00462C2A"/>
    <w:rsid w:val="00475C68"/>
    <w:rsid w:val="00580B53"/>
    <w:rsid w:val="005C7843"/>
    <w:rsid w:val="005F23FD"/>
    <w:rsid w:val="00667D48"/>
    <w:rsid w:val="006A056F"/>
    <w:rsid w:val="006A4B2A"/>
    <w:rsid w:val="006A531C"/>
    <w:rsid w:val="006C6C31"/>
    <w:rsid w:val="006D23D7"/>
    <w:rsid w:val="007116BF"/>
    <w:rsid w:val="00881B16"/>
    <w:rsid w:val="00883F1C"/>
    <w:rsid w:val="008C0129"/>
    <w:rsid w:val="008E3311"/>
    <w:rsid w:val="009515B4"/>
    <w:rsid w:val="0096592B"/>
    <w:rsid w:val="00A4174C"/>
    <w:rsid w:val="00A44879"/>
    <w:rsid w:val="00B36B42"/>
    <w:rsid w:val="00B96D2D"/>
    <w:rsid w:val="00BC0EBD"/>
    <w:rsid w:val="00BE66CB"/>
    <w:rsid w:val="00BF13AD"/>
    <w:rsid w:val="00C80A8B"/>
    <w:rsid w:val="00D11C6C"/>
    <w:rsid w:val="00D707A2"/>
    <w:rsid w:val="00DB7879"/>
    <w:rsid w:val="00E51BA6"/>
    <w:rsid w:val="00EF4724"/>
    <w:rsid w:val="00F64DFD"/>
    <w:rsid w:val="00FA62AE"/>
    <w:rsid w:val="00FC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FA34"/>
  <w15:chartTrackingRefBased/>
  <w15:docId w15:val="{7C2F2E6B-72E5-4389-B3DA-506783A7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Ekstrom, Joe</cp:lastModifiedBy>
  <cp:revision>74</cp:revision>
  <dcterms:created xsi:type="dcterms:W3CDTF">2022-03-12T00:21:00Z</dcterms:created>
  <dcterms:modified xsi:type="dcterms:W3CDTF">2022-03-28T18:56:00Z</dcterms:modified>
</cp:coreProperties>
</file>